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888FE1" w14:textId="0E7FAC0D" w:rsidR="00041C14" w:rsidRPr="00041C14" w:rsidRDefault="00041C14" w:rsidP="00041C14">
      <w:pPr>
        <w:pStyle w:val="Heading1"/>
        <w:jc w:val="center"/>
        <w:rPr>
          <w:lang w:val="bg-BG"/>
        </w:rPr>
      </w:pPr>
      <w:r w:rsidRPr="00041C14">
        <w:t xml:space="preserve">Lab: </w:t>
      </w:r>
      <w:r w:rsidR="00617189">
        <w:t>Strings and Streams</w:t>
      </w:r>
    </w:p>
    <w:p w14:paraId="377DA4C0" w14:textId="7D30BAE9" w:rsidR="00617189" w:rsidRPr="00A20C60" w:rsidRDefault="00617189" w:rsidP="00617189">
      <w:pPr>
        <w:pStyle w:val="ListParagraph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17ED1BFA" w14:textId="6CD425AE" w:rsidR="00617189" w:rsidRDefault="00617189" w:rsidP="00041C14">
      <w:r>
        <w:t>Write a program that:</w:t>
      </w:r>
    </w:p>
    <w:p w14:paraId="703CCD54" w14:textId="08AE5DE4" w:rsidR="00617189" w:rsidRPr="00617189" w:rsidRDefault="00617189" w:rsidP="00617189">
      <w:pPr>
        <w:pStyle w:val="ListParagraph"/>
        <w:numPr>
          <w:ilvl w:val="0"/>
          <w:numId w:val="44"/>
        </w:numPr>
        <w:rPr>
          <w:lang w:val="bg-BG"/>
        </w:rPr>
      </w:pPr>
      <w:r>
        <w:t>Read</w:t>
      </w:r>
      <w:r w:rsidR="00041C14" w:rsidRPr="00041C14">
        <w:t xml:space="preserve"> </w:t>
      </w:r>
      <w:r w:rsidR="00F8454F">
        <w:t xml:space="preserve">a </w:t>
      </w:r>
      <w:r w:rsidR="00041C14" w:rsidRPr="00041C14">
        <w:t xml:space="preserve">series of </w:t>
      </w:r>
      <w:r w:rsidR="005A25E7">
        <w:t>words</w:t>
      </w:r>
      <w:r w:rsidR="00041C14" w:rsidRPr="00041C14">
        <w:t xml:space="preserve"> until you receive a</w:t>
      </w:r>
      <w:r w:rsidR="005A25E7">
        <w:t xml:space="preserve"> word</w:t>
      </w:r>
      <w:r w:rsidR="00041C14" w:rsidRPr="00041C14">
        <w:t xml:space="preserve"> </w:t>
      </w:r>
      <w:r w:rsidR="00041C14" w:rsidRPr="00F8454F">
        <w:t>"</w:t>
      </w:r>
      <w:r w:rsidR="00041C14" w:rsidRPr="00617189">
        <w:rPr>
          <w:rFonts w:ascii="Consolas" w:hAnsi="Consolas"/>
          <w:b/>
          <w:noProof/>
        </w:rPr>
        <w:t>end</w:t>
      </w:r>
      <w:r w:rsidR="00041C14" w:rsidRPr="00F8454F">
        <w:t>"</w:t>
      </w:r>
      <w:r w:rsidR="00041C14" w:rsidRPr="00041C14">
        <w:t xml:space="preserve"> </w:t>
      </w:r>
    </w:p>
    <w:p w14:paraId="5DE205A1" w14:textId="46C2F61E" w:rsidR="00617189" w:rsidRPr="00617189" w:rsidRDefault="00617189" w:rsidP="00617189">
      <w:pPr>
        <w:pStyle w:val="ListParagraph"/>
        <w:numPr>
          <w:ilvl w:val="0"/>
          <w:numId w:val="44"/>
        </w:numPr>
        <w:rPr>
          <w:lang w:val="bg-BG"/>
        </w:rPr>
      </w:pPr>
      <w:r>
        <w:t>R</w:t>
      </w:r>
      <w:r w:rsidR="00041C14" w:rsidRPr="00041C14">
        <w:t>everse</w:t>
      </w:r>
      <w:r>
        <w:t xml:space="preserve"> each given </w:t>
      </w:r>
      <w:r w:rsidR="005A25E7">
        <w:t>word</w:t>
      </w:r>
    </w:p>
    <w:p w14:paraId="30CFD58D" w14:textId="7F5BEEB6" w:rsidR="005A25E7" w:rsidRPr="005A25E7" w:rsidRDefault="00617189" w:rsidP="00617189">
      <w:pPr>
        <w:pStyle w:val="ListParagraph"/>
        <w:numPr>
          <w:ilvl w:val="0"/>
          <w:numId w:val="44"/>
        </w:numPr>
        <w:rPr>
          <w:lang w:val="bg-BG"/>
        </w:rPr>
      </w:pPr>
      <w:r>
        <w:t>P</w:t>
      </w:r>
      <w:r w:rsidR="00041C14" w:rsidRPr="00041C14">
        <w:t>rints</w:t>
      </w:r>
      <w:r w:rsidR="00BF58D6">
        <w:t xml:space="preserve"> </w:t>
      </w:r>
      <w:r w:rsidR="00041C14" w:rsidRPr="00041C14">
        <w:t xml:space="preserve">each </w:t>
      </w:r>
      <w:r>
        <w:t xml:space="preserve">reversed </w:t>
      </w:r>
      <w:r w:rsidR="005A25E7">
        <w:t>word</w:t>
      </w:r>
      <w:r>
        <w:t xml:space="preserve"> </w:t>
      </w:r>
      <w:r w:rsidR="00041C14" w:rsidRPr="00041C14">
        <w:t xml:space="preserve">in </w:t>
      </w:r>
      <w:r w:rsidR="00F8454F">
        <w:t xml:space="preserve">the </w:t>
      </w:r>
      <w:r w:rsidR="00041C14" w:rsidRPr="00041C14">
        <w:t>format</w:t>
      </w:r>
      <w:r w:rsidR="005A25E7">
        <w:t>:</w:t>
      </w:r>
    </w:p>
    <w:p w14:paraId="47590030" w14:textId="30404FB3" w:rsidR="00041C14" w:rsidRPr="00BE2062" w:rsidRDefault="00041C14" w:rsidP="005A25E7">
      <w:pPr>
        <w:pStyle w:val="ListParagraph"/>
        <w:rPr>
          <w:lang w:val="bg-BG"/>
        </w:rPr>
      </w:pPr>
      <w:r w:rsidRPr="00041C14">
        <w:t xml:space="preserve"> </w:t>
      </w:r>
      <w:r w:rsidRPr="00617189">
        <w:rPr>
          <w:rFonts w:ascii="Calibri" w:hAnsi="Calibri" w:cs="Calibri"/>
        </w:rPr>
        <w:t>"</w:t>
      </w:r>
      <w:r w:rsidRPr="00617189">
        <w:rPr>
          <w:rFonts w:ascii="Consolas" w:hAnsi="Consolas"/>
          <w:b/>
        </w:rPr>
        <w:t>{</w:t>
      </w:r>
      <w:r w:rsidRPr="00617189">
        <w:rPr>
          <w:rFonts w:ascii="Consolas" w:hAnsi="Consolas"/>
          <w:b/>
          <w:noProof/>
        </w:rPr>
        <w:t>word} = {reversed word</w:t>
      </w:r>
      <w:r w:rsidRPr="00617189">
        <w:rPr>
          <w:rFonts w:ascii="Consolas" w:hAnsi="Consolas"/>
          <w:b/>
        </w:rPr>
        <w:t>}</w:t>
      </w:r>
      <w:r w:rsidRPr="00F8454F">
        <w:t>"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t>Repeat Strings</w:t>
      </w:r>
    </w:p>
    <w:p w14:paraId="5CC805FF" w14:textId="77777777" w:rsidR="00C47F35" w:rsidRPr="00C47F35" w:rsidRDefault="00C47F35" w:rsidP="00C47F35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>Write a program that:</w:t>
      </w:r>
    </w:p>
    <w:p w14:paraId="009AF290" w14:textId="0151BADA" w:rsidR="00C47F35" w:rsidRPr="00C47F35" w:rsidRDefault="00C47F35" w:rsidP="00C47F35">
      <w:pPr>
        <w:pStyle w:val="Heading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Read </w:t>
      </w:r>
      <w:proofErr w:type="gramStart"/>
      <w:r w:rsidRPr="00C47F35">
        <w:rPr>
          <w:rFonts w:eastAsiaTheme="minorHAnsi" w:cstheme="minorBidi"/>
          <w:b w:val="0"/>
          <w:color w:val="auto"/>
          <w:sz w:val="22"/>
          <w:szCs w:val="22"/>
        </w:rPr>
        <w:t>an</w:t>
      </w:r>
      <w:proofErr w:type="gramEnd"/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space-separ</w:t>
      </w:r>
      <w:r w:rsidR="00BE2062">
        <w:rPr>
          <w:rFonts w:eastAsiaTheme="minorHAnsi" w:cstheme="minorBidi"/>
          <w:bCs/>
          <w:color w:val="auto"/>
          <w:sz w:val="22"/>
          <w:szCs w:val="22"/>
        </w:rPr>
        <w:t>a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ted number of strings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from the console</w:t>
      </w:r>
      <w:r w:rsidR="00FF3E2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FF3E2C" w:rsidRPr="00FF3E2C">
        <w:rPr>
          <w:rFonts w:eastAsiaTheme="minorHAnsi" w:cstheme="minorBidi"/>
          <w:b w:val="0"/>
          <w:color w:val="auto"/>
          <w:sz w:val="22"/>
          <w:szCs w:val="22"/>
        </w:rPr>
        <w:t>on a single line</w:t>
      </w:r>
    </w:p>
    <w:p w14:paraId="1669DC02" w14:textId="2F95BF8B" w:rsidR="00C47F35" w:rsidRDefault="00C47F35" w:rsidP="00C47F35">
      <w:pPr>
        <w:pStyle w:val="Heading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Each string </w:t>
      </w:r>
      <w:proofErr w:type="gramStart"/>
      <w:r w:rsidRPr="00C47F35">
        <w:rPr>
          <w:rFonts w:eastAsiaTheme="minorHAnsi" w:cstheme="minorBidi"/>
          <w:b w:val="0"/>
          <w:color w:val="auto"/>
          <w:sz w:val="22"/>
          <w:szCs w:val="22"/>
        </w:rPr>
        <w:t>has to</w:t>
      </w:r>
      <w:proofErr w:type="gramEnd"/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b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repeated N times in the output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, wher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N is the length of the string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</w:p>
    <w:p w14:paraId="511C8726" w14:textId="5687C29E" w:rsidR="00C47F35" w:rsidRDefault="00C47F35" w:rsidP="00C47F35">
      <w:pPr>
        <w:pStyle w:val="Heading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Print th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resulting string</w:t>
      </w:r>
    </w:p>
    <w:p w14:paraId="314207D5" w14:textId="53F9C209" w:rsidR="00C47F35" w:rsidRPr="00C47F35" w:rsidRDefault="00C47F35" w:rsidP="00C47F35">
      <w:r w:rsidRPr="00C47F35">
        <w:rPr>
          <w:b/>
          <w:bCs/>
          <w:u w:val="single"/>
        </w:rPr>
        <w:t>Note</w:t>
      </w:r>
      <w:r>
        <w:t xml:space="preserve">: Do not use </w:t>
      </w:r>
      <w:r w:rsidRPr="00C47F35">
        <w:t xml:space="preserve">separator </w:t>
      </w:r>
      <w:r>
        <w:t xml:space="preserve">or new line </w:t>
      </w:r>
      <w:r w:rsidRPr="00C47F35">
        <w:t>between the strings</w:t>
      </w:r>
      <w:r>
        <w:t>.</w:t>
      </w:r>
    </w:p>
    <w:p w14:paraId="51EC729A" w14:textId="13118894" w:rsidR="00041C14" w:rsidRPr="00041C14" w:rsidRDefault="00041C14" w:rsidP="00C47F35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9CF67A1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2C19750E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51FE9B3D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6EBDD047" w14:textId="5802019C" w:rsidR="005A25E7" w:rsidRDefault="005A25E7" w:rsidP="00041C14">
      <w:pPr>
        <w:spacing w:after="100"/>
        <w:jc w:val="both"/>
      </w:pPr>
      <w:r>
        <w:t>Write a program that:</w:t>
      </w:r>
    </w:p>
    <w:p w14:paraId="6004A5F8" w14:textId="01DA0879" w:rsidR="005A25E7" w:rsidRDefault="005A25E7" w:rsidP="005A25E7">
      <w:pPr>
        <w:pStyle w:val="ListParagraph"/>
        <w:numPr>
          <w:ilvl w:val="0"/>
          <w:numId w:val="47"/>
        </w:numPr>
        <w:spacing w:after="100"/>
        <w:jc w:val="both"/>
      </w:pPr>
      <w:r>
        <w:t xml:space="preserve">Read a </w:t>
      </w:r>
      <w:r w:rsidRPr="005A25E7">
        <w:rPr>
          <w:b/>
          <w:bCs/>
        </w:rPr>
        <w:t>string</w:t>
      </w:r>
      <w:r>
        <w:rPr>
          <w:b/>
          <w:bCs/>
        </w:rPr>
        <w:t xml:space="preserve"> (first)</w:t>
      </w:r>
      <w:r>
        <w:t xml:space="preserve"> from the first line of the console</w:t>
      </w:r>
    </w:p>
    <w:p w14:paraId="4FDB53DC" w14:textId="3289581D" w:rsidR="005A25E7" w:rsidRDefault="005A25E7" w:rsidP="00041C14">
      <w:pPr>
        <w:pStyle w:val="ListParagraph"/>
        <w:numPr>
          <w:ilvl w:val="0"/>
          <w:numId w:val="47"/>
        </w:numPr>
        <w:spacing w:after="100"/>
        <w:jc w:val="both"/>
      </w:pPr>
      <w:r>
        <w:t xml:space="preserve">Read </w:t>
      </w:r>
      <w:r w:rsidRPr="005A25E7">
        <w:rPr>
          <w:b/>
          <w:bCs/>
        </w:rPr>
        <w:t>another string</w:t>
      </w:r>
      <w:r>
        <w:rPr>
          <w:b/>
          <w:bCs/>
        </w:rPr>
        <w:t xml:space="preserve"> (second)</w:t>
      </w:r>
      <w:r>
        <w:t xml:space="preserve"> from the second line of the console</w:t>
      </w:r>
    </w:p>
    <w:p w14:paraId="364C265A" w14:textId="3792EF78" w:rsidR="005A25E7" w:rsidRDefault="005A25E7" w:rsidP="00041C14">
      <w:pPr>
        <w:pStyle w:val="ListParagraph"/>
        <w:numPr>
          <w:ilvl w:val="0"/>
          <w:numId w:val="47"/>
        </w:numPr>
        <w:spacing w:after="100"/>
        <w:jc w:val="both"/>
      </w:pPr>
      <w:r>
        <w:t>R</w:t>
      </w:r>
      <w:r w:rsidR="00041C14" w:rsidRPr="00041C14">
        <w:t xml:space="preserve">emove </w:t>
      </w:r>
      <w:proofErr w:type="gramStart"/>
      <w:r w:rsidR="00041C14" w:rsidRPr="005A25E7">
        <w:rPr>
          <w:b/>
          <w:bCs/>
        </w:rPr>
        <w:t>all of</w:t>
      </w:r>
      <w:proofErr w:type="gramEnd"/>
      <w:r w:rsidR="00041C14" w:rsidRPr="005A25E7">
        <w:rPr>
          <w:b/>
          <w:bCs/>
        </w:rPr>
        <w:t xml:space="preserve"> the occurrences of the first </w:t>
      </w:r>
      <w:r w:rsidRPr="005A25E7">
        <w:rPr>
          <w:b/>
          <w:bCs/>
        </w:rPr>
        <w:t>s</w:t>
      </w:r>
      <w:r w:rsidR="00041C14" w:rsidRPr="005A25E7">
        <w:rPr>
          <w:b/>
          <w:bCs/>
        </w:rPr>
        <w:t>tring in the second</w:t>
      </w:r>
      <w:r>
        <w:t xml:space="preserve"> </w:t>
      </w:r>
      <w:r w:rsidRPr="005A25E7">
        <w:rPr>
          <w:b/>
          <w:bCs/>
        </w:rPr>
        <w:t>string</w:t>
      </w:r>
      <w:r w:rsidR="00041C14" w:rsidRPr="00041C14">
        <w:t xml:space="preserve"> until there is no match</w:t>
      </w:r>
    </w:p>
    <w:p w14:paraId="53C9D361" w14:textId="5FDC9E08" w:rsidR="00041C14" w:rsidRPr="005A1CBA" w:rsidRDefault="005A25E7" w:rsidP="00041C14">
      <w:pPr>
        <w:pStyle w:val="ListParagraph"/>
        <w:numPr>
          <w:ilvl w:val="0"/>
          <w:numId w:val="47"/>
        </w:numPr>
        <w:spacing w:after="100"/>
        <w:jc w:val="both"/>
        <w:rPr>
          <w:b/>
          <w:bCs/>
        </w:rPr>
      </w:pPr>
      <w:r>
        <w:lastRenderedPageBreak/>
        <w:t>P</w:t>
      </w:r>
      <w:r w:rsidR="00041C14" w:rsidRPr="00041C14">
        <w:t xml:space="preserve">rint the </w:t>
      </w:r>
      <w:r w:rsidR="00041C14" w:rsidRPr="005A1CBA">
        <w:rPr>
          <w:b/>
          <w:bCs/>
        </w:rPr>
        <w:t xml:space="preserve">remaining </w:t>
      </w:r>
      <w:r w:rsidRPr="005A1CBA">
        <w:rPr>
          <w:b/>
          <w:bCs/>
        </w:rPr>
        <w:t>s</w:t>
      </w:r>
      <w:r w:rsidR="00041C14" w:rsidRPr="005A1CBA">
        <w:rPr>
          <w:b/>
          <w:bCs/>
        </w:rPr>
        <w:t>tring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8346" w:type="dxa"/>
        <w:tblInd w:w="13" w:type="dxa"/>
        <w:tblLook w:val="04A0" w:firstRow="1" w:lastRow="0" w:firstColumn="1" w:lastColumn="0" w:noHBand="0" w:noVBand="1"/>
      </w:tblPr>
      <w:tblGrid>
        <w:gridCol w:w="1967"/>
        <w:gridCol w:w="1276"/>
        <w:gridCol w:w="5103"/>
      </w:tblGrid>
      <w:tr w:rsidR="00041C14" w:rsidRPr="00041C14" w14:paraId="570708FC" w14:textId="77777777" w:rsidTr="00C47F35">
        <w:trPr>
          <w:trHeight w:val="530"/>
        </w:trPr>
        <w:tc>
          <w:tcPr>
            <w:tcW w:w="1967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C47F35">
        <w:trPr>
          <w:trHeight w:val="706"/>
        </w:trPr>
        <w:tc>
          <w:tcPr>
            <w:tcW w:w="1967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5103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C47F35">
        <w:trPr>
          <w:trHeight w:val="582"/>
        </w:trPr>
        <w:tc>
          <w:tcPr>
            <w:tcW w:w="1967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1276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5103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08B8DEB1" w14:textId="77777777" w:rsidR="005A1CBA" w:rsidRDefault="00041C14" w:rsidP="00041C14">
      <w:pPr>
        <w:jc w:val="both"/>
      </w:pPr>
      <w:r w:rsidRPr="00041C14">
        <w:t>Write a program that</w:t>
      </w:r>
      <w:r w:rsidR="005A1CBA">
        <w:t>:</w:t>
      </w:r>
    </w:p>
    <w:p w14:paraId="5CA0AB99" w14:textId="77777777" w:rsidR="005A1CBA" w:rsidRPr="005A1CBA" w:rsidRDefault="005A1CBA" w:rsidP="005A1CBA">
      <w:pPr>
        <w:pStyle w:val="ListParagraph"/>
        <w:numPr>
          <w:ilvl w:val="0"/>
          <w:numId w:val="48"/>
        </w:numPr>
        <w:jc w:val="both"/>
        <w:rPr>
          <w:lang w:val="bg-BG"/>
        </w:rPr>
      </w:pPr>
      <w:r>
        <w:t>Read a string from the first line of the console</w:t>
      </w:r>
    </w:p>
    <w:p w14:paraId="1DEEC17B" w14:textId="77777777" w:rsidR="005A1CBA" w:rsidRPr="005A1CBA" w:rsidRDefault="005A1CBA" w:rsidP="005A1CBA">
      <w:pPr>
        <w:pStyle w:val="ListParagraph"/>
        <w:numPr>
          <w:ilvl w:val="0"/>
          <w:numId w:val="48"/>
        </w:numPr>
        <w:jc w:val="both"/>
        <w:rPr>
          <w:lang w:val="bg-BG"/>
        </w:rPr>
      </w:pPr>
      <w:r>
        <w:t>P</w:t>
      </w:r>
      <w:r w:rsidR="00041C14" w:rsidRPr="00041C14">
        <w:t>rints</w:t>
      </w:r>
      <w:r>
        <w:t>:</w:t>
      </w:r>
    </w:p>
    <w:p w14:paraId="14CEF63A" w14:textId="77777777" w:rsidR="005A1CBA" w:rsidRPr="005A1CBA" w:rsidRDefault="005A1CBA" w:rsidP="005A1CBA">
      <w:pPr>
        <w:pStyle w:val="ListParagraph"/>
        <w:numPr>
          <w:ilvl w:val="1"/>
          <w:numId w:val="48"/>
        </w:numPr>
        <w:jc w:val="both"/>
        <w:rPr>
          <w:lang w:val="bg-BG"/>
        </w:rPr>
      </w:pPr>
      <w:r>
        <w:t xml:space="preserve">On the first line: </w:t>
      </w:r>
      <w:r w:rsidR="00041C14" w:rsidRPr="00041C14">
        <w:t>all the digits</w:t>
      </w:r>
    </w:p>
    <w:p w14:paraId="667903D0" w14:textId="4B9429D0" w:rsidR="005A1CBA" w:rsidRPr="005A1CBA" w:rsidRDefault="005A1CBA" w:rsidP="005A1CBA">
      <w:pPr>
        <w:pStyle w:val="ListParagraph"/>
        <w:numPr>
          <w:ilvl w:val="1"/>
          <w:numId w:val="48"/>
        </w:numPr>
        <w:jc w:val="both"/>
        <w:rPr>
          <w:lang w:val="bg-BG"/>
        </w:rPr>
      </w:pPr>
      <w:r>
        <w:t xml:space="preserve">On the second line: </w:t>
      </w:r>
      <w:r w:rsidR="00041C14" w:rsidRPr="00041C14">
        <w:t>all the letters</w:t>
      </w:r>
    </w:p>
    <w:p w14:paraId="29351BF4" w14:textId="039B95F3" w:rsidR="005A1CBA" w:rsidRPr="005A1CBA" w:rsidRDefault="005A1CBA" w:rsidP="005A1CBA">
      <w:pPr>
        <w:pStyle w:val="ListParagraph"/>
        <w:numPr>
          <w:ilvl w:val="1"/>
          <w:numId w:val="48"/>
        </w:numPr>
        <w:jc w:val="both"/>
        <w:rPr>
          <w:lang w:val="bg-BG"/>
        </w:rPr>
      </w:pPr>
      <w:r>
        <w:t xml:space="preserve">On the third line: </w:t>
      </w:r>
      <w:r w:rsidR="00041C14" w:rsidRPr="00041C14">
        <w:t>all the other characters</w:t>
      </w:r>
    </w:p>
    <w:p w14:paraId="344A81E7" w14:textId="6F7B090E" w:rsidR="00041C14" w:rsidRPr="005A1CBA" w:rsidRDefault="005A1CBA" w:rsidP="005A1CBA">
      <w:pPr>
        <w:jc w:val="both"/>
      </w:pPr>
      <w:r w:rsidRPr="005A1CBA">
        <w:rPr>
          <w:b/>
          <w:bCs/>
          <w:u w:val="single"/>
        </w:rPr>
        <w:t>Note:</w:t>
      </w:r>
      <w:r>
        <w:t xml:space="preserve"> </w:t>
      </w:r>
      <w:r w:rsidR="00041C14" w:rsidRPr="00041C14">
        <w:t xml:space="preserve">There will always be at least one digit, one letter and </w:t>
      </w:r>
      <w:r w:rsidR="00211F8B">
        <w:t>an</w:t>
      </w:r>
      <w:r w:rsidR="00041C14" w:rsidRPr="00041C14">
        <w:t>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592EBD29" w14:textId="5E175991" w:rsidR="00640502" w:rsidRPr="005A1CBA" w:rsidRDefault="00640502" w:rsidP="005A1CBA">
      <w:pPr>
        <w:spacing w:before="0" w:after="200"/>
        <w:rPr>
          <w:lang w:val="bg-BG"/>
        </w:rPr>
      </w:pPr>
    </w:p>
    <w:sectPr w:rsidR="00640502" w:rsidRPr="005A1CBA" w:rsidSect="00B33149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0D32CA" w14:textId="77777777" w:rsidR="0054178E" w:rsidRDefault="0054178E" w:rsidP="008068A2">
      <w:pPr>
        <w:spacing w:after="0" w:line="240" w:lineRule="auto"/>
      </w:pPr>
      <w:r>
        <w:separator/>
      </w:r>
    </w:p>
  </w:endnote>
  <w:endnote w:type="continuationSeparator" w:id="0">
    <w:p w14:paraId="360A1116" w14:textId="77777777" w:rsidR="0054178E" w:rsidRDefault="005417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F17338" w14:textId="77777777" w:rsidR="0054178E" w:rsidRDefault="0054178E" w:rsidP="008068A2">
      <w:pPr>
        <w:spacing w:after="0" w:line="240" w:lineRule="auto"/>
      </w:pPr>
      <w:r>
        <w:separator/>
      </w:r>
    </w:p>
  </w:footnote>
  <w:footnote w:type="continuationSeparator" w:id="0">
    <w:p w14:paraId="10C46A63" w14:textId="77777777" w:rsidR="0054178E" w:rsidRDefault="005417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A2172F"/>
    <w:multiLevelType w:val="hybridMultilevel"/>
    <w:tmpl w:val="47528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B3C5D"/>
    <w:multiLevelType w:val="hybridMultilevel"/>
    <w:tmpl w:val="F68877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5F0EE6"/>
    <w:multiLevelType w:val="hybridMultilevel"/>
    <w:tmpl w:val="A5E28140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A4480F"/>
    <w:multiLevelType w:val="hybridMultilevel"/>
    <w:tmpl w:val="9C6A23A0"/>
    <w:lvl w:ilvl="0" w:tplc="CC8EE26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77DB1"/>
    <w:multiLevelType w:val="hybridMultilevel"/>
    <w:tmpl w:val="83D2A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9560C5"/>
    <w:multiLevelType w:val="hybridMultilevel"/>
    <w:tmpl w:val="6AC813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674D53"/>
    <w:multiLevelType w:val="hybridMultilevel"/>
    <w:tmpl w:val="4D0632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F01E7E"/>
    <w:multiLevelType w:val="hybridMultilevel"/>
    <w:tmpl w:val="DBAE2C10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336807156">
    <w:abstractNumId w:val="0"/>
  </w:num>
  <w:num w:numId="2" w16cid:durableId="249434798">
    <w:abstractNumId w:val="48"/>
  </w:num>
  <w:num w:numId="3" w16cid:durableId="1367872819">
    <w:abstractNumId w:val="9"/>
  </w:num>
  <w:num w:numId="4" w16cid:durableId="1197281264">
    <w:abstractNumId w:val="32"/>
  </w:num>
  <w:num w:numId="5" w16cid:durableId="559753655">
    <w:abstractNumId w:val="33"/>
  </w:num>
  <w:num w:numId="6" w16cid:durableId="1647468367">
    <w:abstractNumId w:val="37"/>
  </w:num>
  <w:num w:numId="7" w16cid:durableId="1025836168">
    <w:abstractNumId w:val="4"/>
  </w:num>
  <w:num w:numId="8" w16cid:durableId="841549249">
    <w:abstractNumId w:val="8"/>
  </w:num>
  <w:num w:numId="9" w16cid:durableId="231936888">
    <w:abstractNumId w:val="30"/>
  </w:num>
  <w:num w:numId="10" w16cid:durableId="2368613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883275">
    <w:abstractNumId w:val="5"/>
  </w:num>
  <w:num w:numId="12" w16cid:durableId="1285842850">
    <w:abstractNumId w:val="21"/>
  </w:num>
  <w:num w:numId="13" w16cid:durableId="735516280">
    <w:abstractNumId w:val="1"/>
  </w:num>
  <w:num w:numId="14" w16cid:durableId="1454904559">
    <w:abstractNumId w:val="36"/>
  </w:num>
  <w:num w:numId="15" w16cid:durableId="1493371508">
    <w:abstractNumId w:val="10"/>
  </w:num>
  <w:num w:numId="16" w16cid:durableId="61031510">
    <w:abstractNumId w:val="43"/>
  </w:num>
  <w:num w:numId="17" w16cid:durableId="1901862236">
    <w:abstractNumId w:val="31"/>
  </w:num>
  <w:num w:numId="18" w16cid:durableId="646587702">
    <w:abstractNumId w:val="47"/>
  </w:num>
  <w:num w:numId="19" w16cid:durableId="1327853938">
    <w:abstractNumId w:val="38"/>
  </w:num>
  <w:num w:numId="20" w16cid:durableId="131408806">
    <w:abstractNumId w:val="20"/>
  </w:num>
  <w:num w:numId="21" w16cid:durableId="359672204">
    <w:abstractNumId w:val="35"/>
  </w:num>
  <w:num w:numId="22" w16cid:durableId="1622102566">
    <w:abstractNumId w:val="12"/>
  </w:num>
  <w:num w:numId="23" w16cid:durableId="1137837238">
    <w:abstractNumId w:val="15"/>
  </w:num>
  <w:num w:numId="24" w16cid:durableId="1300768311">
    <w:abstractNumId w:val="2"/>
  </w:num>
  <w:num w:numId="25" w16cid:durableId="394160428">
    <w:abstractNumId w:val="7"/>
  </w:num>
  <w:num w:numId="26" w16cid:durableId="404226901">
    <w:abstractNumId w:val="17"/>
  </w:num>
  <w:num w:numId="27" w16cid:durableId="737552626">
    <w:abstractNumId w:val="41"/>
  </w:num>
  <w:num w:numId="28" w16cid:durableId="1384059982">
    <w:abstractNumId w:val="18"/>
  </w:num>
  <w:num w:numId="29" w16cid:durableId="433478091">
    <w:abstractNumId w:val="46"/>
  </w:num>
  <w:num w:numId="30" w16cid:durableId="2097482209">
    <w:abstractNumId w:val="24"/>
  </w:num>
  <w:num w:numId="31" w16cid:durableId="279653973">
    <w:abstractNumId w:val="11"/>
  </w:num>
  <w:num w:numId="32" w16cid:durableId="681202356">
    <w:abstractNumId w:val="39"/>
  </w:num>
  <w:num w:numId="33" w16cid:durableId="1028219685">
    <w:abstractNumId w:val="44"/>
  </w:num>
  <w:num w:numId="34" w16cid:durableId="1225071081">
    <w:abstractNumId w:val="28"/>
  </w:num>
  <w:num w:numId="35" w16cid:durableId="279649826">
    <w:abstractNumId w:val="45"/>
  </w:num>
  <w:num w:numId="36" w16cid:durableId="1126503327">
    <w:abstractNumId w:val="6"/>
  </w:num>
  <w:num w:numId="37" w16cid:durableId="1121723760">
    <w:abstractNumId w:val="25"/>
  </w:num>
  <w:num w:numId="38" w16cid:durableId="634721004">
    <w:abstractNumId w:val="14"/>
  </w:num>
  <w:num w:numId="39" w16cid:durableId="1098793730">
    <w:abstractNumId w:val="34"/>
  </w:num>
  <w:num w:numId="40" w16cid:durableId="295064411">
    <w:abstractNumId w:val="22"/>
  </w:num>
  <w:num w:numId="41" w16cid:durableId="1532067666">
    <w:abstractNumId w:val="42"/>
  </w:num>
  <w:num w:numId="42" w16cid:durableId="368917597">
    <w:abstractNumId w:val="27"/>
  </w:num>
  <w:num w:numId="43" w16cid:durableId="1781876651">
    <w:abstractNumId w:val="16"/>
  </w:num>
  <w:num w:numId="44" w16cid:durableId="1487937959">
    <w:abstractNumId w:val="29"/>
  </w:num>
  <w:num w:numId="45" w16cid:durableId="1620530372">
    <w:abstractNumId w:val="19"/>
  </w:num>
  <w:num w:numId="46" w16cid:durableId="610166699">
    <w:abstractNumId w:val="3"/>
  </w:num>
  <w:num w:numId="47" w16cid:durableId="979186289">
    <w:abstractNumId w:val="26"/>
  </w:num>
  <w:num w:numId="48" w16cid:durableId="481239999">
    <w:abstractNumId w:val="49"/>
  </w:num>
  <w:num w:numId="49" w16cid:durableId="1176534690">
    <w:abstractNumId w:val="40"/>
  </w:num>
  <w:num w:numId="50" w16cid:durableId="9651655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mwrAUAFI5B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FD7"/>
    <w:rsid w:val="001B7060"/>
    <w:rsid w:val="001C1FCD"/>
    <w:rsid w:val="001D2464"/>
    <w:rsid w:val="001D50AE"/>
    <w:rsid w:val="001E1161"/>
    <w:rsid w:val="001E3FEF"/>
    <w:rsid w:val="0020222D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2D0DC6"/>
    <w:rsid w:val="002E130B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468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78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CBA"/>
    <w:rsid w:val="005A25E7"/>
    <w:rsid w:val="005B0164"/>
    <w:rsid w:val="005C131C"/>
    <w:rsid w:val="005C6A24"/>
    <w:rsid w:val="005E04CE"/>
    <w:rsid w:val="005E6CC9"/>
    <w:rsid w:val="00600083"/>
    <w:rsid w:val="00604363"/>
    <w:rsid w:val="00617189"/>
    <w:rsid w:val="00624212"/>
    <w:rsid w:val="006242A9"/>
    <w:rsid w:val="00624DCF"/>
    <w:rsid w:val="0063342B"/>
    <w:rsid w:val="00640502"/>
    <w:rsid w:val="006424B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2F84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55C5A"/>
    <w:rsid w:val="00A66DE2"/>
    <w:rsid w:val="00A70227"/>
    <w:rsid w:val="00A8364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149"/>
    <w:rsid w:val="00B45E8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2062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47F35"/>
    <w:rsid w:val="00C53F37"/>
    <w:rsid w:val="00C5499A"/>
    <w:rsid w:val="00C62A0F"/>
    <w:rsid w:val="00C631CF"/>
    <w:rsid w:val="00C82862"/>
    <w:rsid w:val="00C84E4D"/>
    <w:rsid w:val="00CA2FD0"/>
    <w:rsid w:val="00CB626D"/>
    <w:rsid w:val="00CC457C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6343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24BF"/>
    <w:rsid w:val="00EA3B29"/>
    <w:rsid w:val="00EA4AD9"/>
    <w:rsid w:val="00EB7421"/>
    <w:rsid w:val="00EC36F5"/>
    <w:rsid w:val="00EC5A4D"/>
    <w:rsid w:val="00ED0DEA"/>
    <w:rsid w:val="00ED73C4"/>
    <w:rsid w:val="00EF4918"/>
    <w:rsid w:val="00F20B48"/>
    <w:rsid w:val="00F258BA"/>
    <w:rsid w:val="00F27E9C"/>
    <w:rsid w:val="00F41F41"/>
    <w:rsid w:val="00F46918"/>
    <w:rsid w:val="00F46DDE"/>
    <w:rsid w:val="00F655ED"/>
    <w:rsid w:val="00F7033C"/>
    <w:rsid w:val="00F771EB"/>
    <w:rsid w:val="00F8454F"/>
    <w:rsid w:val="00F96D0D"/>
    <w:rsid w:val="00F976AD"/>
    <w:rsid w:val="00FA6461"/>
    <w:rsid w:val="00FE038F"/>
    <w:rsid w:val="00FF3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81/Strings-and-Stream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266</Words>
  <Characters>151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Text Processing Lab</vt:lpstr>
      <vt:lpstr>Lab for the Java Fundamentals Course at SoftUni</vt:lpstr>
    </vt:vector>
  </TitlesOfParts>
  <Company>SoftUni – https://about.softuni.bg</Company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Text Processing Lab</dc:title>
  <dc:subject>Java Fundamentals  – Practical Training Course @ SoftUni</dc:subject>
  <dc:creator>Software University</dc:creator>
  <cp:keywords>Java Fundamentals - Text Processing Lab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9</cp:revision>
  <cp:lastPrinted>2015-10-26T22:35:00Z</cp:lastPrinted>
  <dcterms:created xsi:type="dcterms:W3CDTF">2019-11-12T12:29:00Z</dcterms:created>
  <dcterms:modified xsi:type="dcterms:W3CDTF">2024-11-26T21:2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9c49744341ec438193e121e1d2659b427dd5b0d519a41675920e1aa4b33e1</vt:lpwstr>
  </property>
</Properties>
</file>